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7A6C9" w14:textId="77777777" w:rsidR="00C13EAF" w:rsidRDefault="00820C00" w:rsidP="00C13EAF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965f0df38b33eb7d1d7a1df4149f29ee0480b5c"/>
      <w:r>
        <w:pict w14:anchorId="221B2A5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C13EAF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8E62A64" w14:textId="77777777" w:rsidR="00C13EAF" w:rsidRDefault="00C13EAF" w:rsidP="00C13EAF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0F4FFBD" w14:textId="77777777" w:rsidR="00C13EAF" w:rsidRDefault="00C13EAF" w:rsidP="00C13EAF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203E574" w14:textId="77777777" w:rsidR="00C13EAF" w:rsidRDefault="00C13EAF" w:rsidP="00C13EAF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020F00A0" w14:textId="2DEBC0AB" w:rsidR="00C13EAF" w:rsidRPr="00C13EAF" w:rsidRDefault="00C13EAF" w:rsidP="00C13EAF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7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peech Recognition System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–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McNemar’s Test</w:t>
      </w:r>
    </w:p>
    <w:p w14:paraId="334ABB0C" w14:textId="5744B635" w:rsidR="00FA6DAB" w:rsidRDefault="00000000">
      <w:pPr>
        <w:pStyle w:val="Heading2"/>
      </w:pPr>
      <w:r>
        <w:t xml:space="preserve">To conduct a McNemar’s Test, you can use the </w:t>
      </w:r>
      <w:r>
        <w:rPr>
          <w:rStyle w:val="VerbatimChar"/>
        </w:rPr>
        <w:t>mcnemar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t xml:space="preserve"> function</w:t>
      </w:r>
    </w:p>
    <w:p w14:paraId="54F68C22" w14:textId="77777777" w:rsidR="00FA6DAB" w:rsidRDefault="00000000">
      <w:pPr>
        <w:pStyle w:val="SourceCode"/>
      </w:pPr>
      <w:r>
        <w:rPr>
          <w:rStyle w:val="FunctionTok"/>
        </w:rPr>
        <w:t>mcnemar.test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21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16AC6DA" w14:textId="77777777" w:rsidR="00FA6D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cNemar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trix(c(1921, 16, 58, 5), nrow = 2)</w:t>
      </w:r>
      <w:r>
        <w:br/>
      </w:r>
      <w:r>
        <w:rPr>
          <w:rStyle w:val="VerbatimChar"/>
        </w:rPr>
        <w:t>## McNemar's chi-squared = 23.838, df = 1, p-value = 1.048e-06</w:t>
      </w:r>
      <w:bookmarkEnd w:id="0"/>
    </w:p>
    <w:sectPr w:rsidR="00FA6D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6DD31" w14:textId="77777777" w:rsidR="00820C00" w:rsidRDefault="00820C00">
      <w:pPr>
        <w:spacing w:after="0"/>
      </w:pPr>
      <w:r>
        <w:separator/>
      </w:r>
    </w:p>
  </w:endnote>
  <w:endnote w:type="continuationSeparator" w:id="0">
    <w:p w14:paraId="0D1AC6D4" w14:textId="77777777" w:rsidR="00820C00" w:rsidRDefault="00820C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D08B6" w14:textId="77777777" w:rsidR="00820C00" w:rsidRDefault="00820C00">
      <w:r>
        <w:separator/>
      </w:r>
    </w:p>
  </w:footnote>
  <w:footnote w:type="continuationSeparator" w:id="0">
    <w:p w14:paraId="70EC8598" w14:textId="77777777" w:rsidR="00820C00" w:rsidRDefault="00820C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EFCC3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352024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6DAB"/>
    <w:rsid w:val="00820C00"/>
    <w:rsid w:val="00C13EAF"/>
    <w:rsid w:val="00FA6D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FFB5614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3T14:44:00Z</dcterms:created>
  <dcterms:modified xsi:type="dcterms:W3CDTF">2022-07-13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